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Lesotho</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Lesotho received a score of 57.8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Lesotho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Lesotho received a score of</w:t>
      </w:r>
      <w:r>
        <w:t xml:space="preserve"> </w:t>
      </w:r>
      <w:r>
        <w:rPr>
          <w:bCs/>
          <w:b/>
        </w:rPr>
        <w:t xml:space="preserve">29.4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Lesotho received a score of 76.3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Lesotho received a score of 43.4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Lesotho received a score of 6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Lesotho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Lesotho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Lesotho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Lesotho received a score of 0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Lesotho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Lesotho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Lesotho received a score of 0.5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Lesotho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Lesotho received a score of 0.7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Lesotho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Lesotho received a score of 0.4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Lesotho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Lesotho%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Lesotho%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Lesotho%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Lesotho%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Lesotho%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Lesotho%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Lesotho%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Lesotho%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Lesotho%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Lesotho%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Lesotho%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Lesotho%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Lesotho%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Lesotho%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Lesotho%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Lesotho%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Lesotho%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sotho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6,1966,1976,1986,1996,2006,2016</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87, 1993, 1994, 1995, 2002, 2010, 2011, 2012, 2013, 2017</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1, 2013, 2014, 2016, 2017, 2018</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0, 2002, 2004, 2009, 2014,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sotho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35:38Z</dcterms:created>
  <dcterms:modified xsi:type="dcterms:W3CDTF">2024-03-19T20:3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Lesotho Country Report</vt:lpwstr>
  </property>
</Properties>
</file>